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5468" w:type="dxa"/>
        <w:tblLook w:val="04A0" w:firstRow="1" w:lastRow="0" w:firstColumn="1" w:lastColumn="0" w:noHBand="0" w:noVBand="1"/>
      </w:tblPr>
      <w:tblGrid>
        <w:gridCol w:w="2840"/>
        <w:gridCol w:w="1124"/>
        <w:gridCol w:w="725"/>
        <w:gridCol w:w="1560"/>
        <w:gridCol w:w="1560"/>
        <w:gridCol w:w="1560"/>
        <w:gridCol w:w="1720"/>
        <w:gridCol w:w="1780"/>
        <w:gridCol w:w="2599"/>
      </w:tblGrid>
      <w:tr w:rsidR="00634A8D" w:rsidRPr="00634A8D" w14:paraId="50EEC41B" w14:textId="77777777" w:rsidTr="00C822C7">
        <w:trPr>
          <w:trHeight w:val="348"/>
          <w:tblHeader/>
        </w:trPr>
        <w:tc>
          <w:tcPr>
            <w:tcW w:w="15468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7B7B7" w:fill="B7B7B7"/>
            <w:noWrap/>
            <w:vAlign w:val="bottom"/>
            <w:hideMark/>
          </w:tcPr>
          <w:p w14:paraId="6B1CF4F8" w14:textId="77777777" w:rsidR="00634A8D" w:rsidRPr="00634A8D" w:rsidRDefault="00634A8D" w:rsidP="00634A8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Table 1: For all off-payroll engagements as of 31 March 2019, for more than £245 per day and that last for longer than six months</w:t>
            </w:r>
          </w:p>
        </w:tc>
      </w:tr>
      <w:tr w:rsidR="00634A8D" w:rsidRPr="00634A8D" w14:paraId="3959E62E" w14:textId="77777777" w:rsidTr="00C822C7">
        <w:trPr>
          <w:trHeight w:val="1428"/>
          <w:tblHeader/>
        </w:trPr>
        <w:tc>
          <w:tcPr>
            <w:tcW w:w="28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7B7B7" w:fill="B7B7B7"/>
            <w:vAlign w:val="center"/>
            <w:hideMark/>
          </w:tcPr>
          <w:p w14:paraId="72E61CF1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Department / ALB</w:t>
            </w:r>
          </w:p>
        </w:tc>
        <w:tc>
          <w:tcPr>
            <w:tcW w:w="112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7B7B7" w:fill="B7B7B7"/>
            <w:vAlign w:val="center"/>
            <w:hideMark/>
          </w:tcPr>
          <w:p w14:paraId="00F1414A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No. of existing engagements as of 31 March 2019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7B7B7" w:fill="B7B7B7"/>
            <w:vAlign w:val="center"/>
            <w:hideMark/>
          </w:tcPr>
          <w:p w14:paraId="4262718D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 xml:space="preserve">Of which... 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7B7B7" w:fill="B7B7B7"/>
            <w:vAlign w:val="center"/>
            <w:hideMark/>
          </w:tcPr>
          <w:p w14:paraId="55AAF481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No. that have</w:t>
            </w:r>
            <w:r w:rsidRPr="00634A8D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br/>
              <w:t>existed for less than one year at time of reporting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7B7B7" w:fill="B7B7B7"/>
            <w:vAlign w:val="center"/>
            <w:hideMark/>
          </w:tcPr>
          <w:p w14:paraId="1A72ECB4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No. that have existed for between one and two years at time of reporting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7B7B7" w:fill="B7B7B7"/>
            <w:vAlign w:val="center"/>
            <w:hideMark/>
          </w:tcPr>
          <w:p w14:paraId="45EF8830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No. that have existed for between two and three years at time of reporting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7B7B7" w:fill="B7B7B7"/>
            <w:vAlign w:val="center"/>
            <w:hideMark/>
          </w:tcPr>
          <w:p w14:paraId="11486844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No. that have existed for between three and four years at time of reporting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7B7B7" w:fill="B7B7B7"/>
            <w:vAlign w:val="center"/>
            <w:hideMark/>
          </w:tcPr>
          <w:p w14:paraId="21D4AF7A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No. that have existed for four or more years at time of reporting</w:t>
            </w:r>
          </w:p>
        </w:tc>
        <w:tc>
          <w:tcPr>
            <w:tcW w:w="259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7B7B7" w:fill="B7B7B7"/>
            <w:vAlign w:val="center"/>
            <w:hideMark/>
          </w:tcPr>
          <w:p w14:paraId="775CACB0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Confirmation that all existing off-payroll engagements, outlined above, have at some point been subject to a risk based assessment as to whether assurance is required that the individual is paying the right amount of tax and, where necessary, that assurance has been sought.</w:t>
            </w:r>
          </w:p>
        </w:tc>
      </w:tr>
      <w:tr w:rsidR="00634A8D" w:rsidRPr="00634A8D" w14:paraId="595DAAB6" w14:textId="77777777" w:rsidTr="00634A8D">
        <w:trPr>
          <w:trHeight w:val="276"/>
        </w:trPr>
        <w:tc>
          <w:tcPr>
            <w:tcW w:w="28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48E0517F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DCMS Core</w:t>
            </w:r>
          </w:p>
        </w:tc>
        <w:tc>
          <w:tcPr>
            <w:tcW w:w="112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A3465B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20</w:t>
            </w:r>
          </w:p>
        </w:tc>
        <w:tc>
          <w:tcPr>
            <w:tcW w:w="725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CCCCCC" w:fill="CCCCCC"/>
            <w:vAlign w:val="center"/>
            <w:hideMark/>
          </w:tcPr>
          <w:p w14:paraId="72CF0D5D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408FBD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3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D70F51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9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735F1C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3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146FFE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192D4D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4</w:t>
            </w:r>
          </w:p>
        </w:tc>
        <w:tc>
          <w:tcPr>
            <w:tcW w:w="259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EBCE80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Yes</w:t>
            </w:r>
          </w:p>
        </w:tc>
      </w:tr>
      <w:tr w:rsidR="00634A8D" w:rsidRPr="00634A8D" w14:paraId="51A5844A" w14:textId="77777777" w:rsidTr="00634A8D">
        <w:trPr>
          <w:trHeight w:val="276"/>
        </w:trPr>
        <w:tc>
          <w:tcPr>
            <w:tcW w:w="28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796AFA61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Arts Council England</w:t>
            </w:r>
          </w:p>
        </w:tc>
        <w:tc>
          <w:tcPr>
            <w:tcW w:w="112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145B85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72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007AF97" w14:textId="77777777" w:rsidR="00634A8D" w:rsidRPr="00634A8D" w:rsidRDefault="00634A8D" w:rsidP="00634A8D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E82F7D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729D02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FE4452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8FDB86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E58670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259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633999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</w:tr>
      <w:tr w:rsidR="00634A8D" w:rsidRPr="00634A8D" w14:paraId="1D6E3026" w14:textId="77777777" w:rsidTr="00634A8D">
        <w:trPr>
          <w:trHeight w:val="276"/>
        </w:trPr>
        <w:tc>
          <w:tcPr>
            <w:tcW w:w="28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55D0DF53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British Film Institute</w:t>
            </w:r>
          </w:p>
        </w:tc>
        <w:tc>
          <w:tcPr>
            <w:tcW w:w="112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146831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8</w:t>
            </w:r>
          </w:p>
        </w:tc>
        <w:tc>
          <w:tcPr>
            <w:tcW w:w="72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EEDEF00" w14:textId="77777777" w:rsidR="00634A8D" w:rsidRPr="00634A8D" w:rsidRDefault="00634A8D" w:rsidP="00634A8D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F6AC9C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48E62B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B2BF16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2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59830F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05CF03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3</w:t>
            </w:r>
          </w:p>
        </w:tc>
        <w:tc>
          <w:tcPr>
            <w:tcW w:w="259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E36388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Yes</w:t>
            </w:r>
          </w:p>
        </w:tc>
      </w:tr>
      <w:tr w:rsidR="00634A8D" w:rsidRPr="00634A8D" w14:paraId="7E7AA7AC" w14:textId="77777777" w:rsidTr="00634A8D">
        <w:trPr>
          <w:trHeight w:val="276"/>
        </w:trPr>
        <w:tc>
          <w:tcPr>
            <w:tcW w:w="2840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FFFFFF" w:fill="FFFFFF"/>
            <w:vAlign w:val="bottom"/>
            <w:hideMark/>
          </w:tcPr>
          <w:p w14:paraId="2739F02E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Birmingham 2022 Commonwealth Games</w:t>
            </w:r>
          </w:p>
        </w:tc>
        <w:tc>
          <w:tcPr>
            <w:tcW w:w="112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BFEE66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2</w:t>
            </w:r>
          </w:p>
        </w:tc>
        <w:tc>
          <w:tcPr>
            <w:tcW w:w="72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229A928" w14:textId="77777777" w:rsidR="00634A8D" w:rsidRPr="00634A8D" w:rsidRDefault="00634A8D" w:rsidP="00634A8D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134B1ECD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2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43E96BF3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6CDF3313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49B74C06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17EC6038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259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6233F63F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Yes</w:t>
            </w:r>
          </w:p>
        </w:tc>
      </w:tr>
      <w:tr w:rsidR="00634A8D" w:rsidRPr="00634A8D" w14:paraId="2E087F3E" w14:textId="77777777" w:rsidTr="00634A8D">
        <w:trPr>
          <w:trHeight w:val="276"/>
        </w:trPr>
        <w:tc>
          <w:tcPr>
            <w:tcW w:w="2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427F7B0E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British Library</w:t>
            </w:r>
          </w:p>
        </w:tc>
        <w:tc>
          <w:tcPr>
            <w:tcW w:w="112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A08E72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6</w:t>
            </w:r>
          </w:p>
        </w:tc>
        <w:tc>
          <w:tcPr>
            <w:tcW w:w="72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D857465" w14:textId="77777777" w:rsidR="00634A8D" w:rsidRPr="00634A8D" w:rsidRDefault="00634A8D" w:rsidP="00634A8D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CF1D62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5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A71882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64203F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35F5D1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24201A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259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F062BA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Yes</w:t>
            </w:r>
          </w:p>
        </w:tc>
      </w:tr>
      <w:tr w:rsidR="00634A8D" w:rsidRPr="00634A8D" w14:paraId="4EE8907F" w14:textId="77777777" w:rsidTr="00634A8D">
        <w:trPr>
          <w:trHeight w:val="276"/>
        </w:trPr>
        <w:tc>
          <w:tcPr>
            <w:tcW w:w="28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1706492A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British Museum</w:t>
            </w:r>
          </w:p>
        </w:tc>
        <w:tc>
          <w:tcPr>
            <w:tcW w:w="112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31895A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72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26F2B44" w14:textId="77777777" w:rsidR="00634A8D" w:rsidRPr="00634A8D" w:rsidRDefault="00634A8D" w:rsidP="00634A8D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2DDBCD49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645F2D7A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326097DC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3EAE9409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4A71F130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259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103EA910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</w:tr>
      <w:tr w:rsidR="00634A8D" w:rsidRPr="00634A8D" w14:paraId="20C3DFF7" w14:textId="77777777" w:rsidTr="00634A8D">
        <w:trPr>
          <w:trHeight w:val="276"/>
        </w:trPr>
        <w:tc>
          <w:tcPr>
            <w:tcW w:w="28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4AFC2F21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British Tourist Authority</w:t>
            </w:r>
          </w:p>
        </w:tc>
        <w:tc>
          <w:tcPr>
            <w:tcW w:w="112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A8DA68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4</w:t>
            </w:r>
          </w:p>
        </w:tc>
        <w:tc>
          <w:tcPr>
            <w:tcW w:w="72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3CFA452" w14:textId="77777777" w:rsidR="00634A8D" w:rsidRPr="00634A8D" w:rsidRDefault="00634A8D" w:rsidP="00634A8D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DF9DC7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2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B4B9C8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47E302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DC83CA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B8CD57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259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AA4271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Yes</w:t>
            </w:r>
          </w:p>
        </w:tc>
      </w:tr>
      <w:tr w:rsidR="00634A8D" w:rsidRPr="00634A8D" w14:paraId="3C1F8CE3" w14:textId="77777777" w:rsidTr="00634A8D">
        <w:trPr>
          <w:trHeight w:val="276"/>
        </w:trPr>
        <w:tc>
          <w:tcPr>
            <w:tcW w:w="28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1573C453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Churches Conservation Trust</w:t>
            </w:r>
          </w:p>
        </w:tc>
        <w:tc>
          <w:tcPr>
            <w:tcW w:w="112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3F6378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72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BD7B8BA" w14:textId="77777777" w:rsidR="00634A8D" w:rsidRPr="00634A8D" w:rsidRDefault="00634A8D" w:rsidP="00634A8D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5DD69202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0BAC39C9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69318C70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2CE59C46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7FA8FF5E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259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1159C677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</w:tr>
      <w:tr w:rsidR="00634A8D" w:rsidRPr="00634A8D" w14:paraId="185C0419" w14:textId="77777777" w:rsidTr="00634A8D">
        <w:trPr>
          <w:trHeight w:val="276"/>
        </w:trPr>
        <w:tc>
          <w:tcPr>
            <w:tcW w:w="28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216CA926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Gambling Commission</w:t>
            </w:r>
          </w:p>
        </w:tc>
        <w:tc>
          <w:tcPr>
            <w:tcW w:w="112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A1D19F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14</w:t>
            </w:r>
          </w:p>
        </w:tc>
        <w:tc>
          <w:tcPr>
            <w:tcW w:w="72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AF3B128" w14:textId="77777777" w:rsidR="00634A8D" w:rsidRPr="00634A8D" w:rsidRDefault="00634A8D" w:rsidP="00634A8D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E010B1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8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ED22E0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6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5FDDA4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C6B692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56B849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259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E899AC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Yes</w:t>
            </w:r>
          </w:p>
        </w:tc>
      </w:tr>
      <w:tr w:rsidR="00634A8D" w:rsidRPr="00634A8D" w14:paraId="3FA84600" w14:textId="77777777" w:rsidTr="00634A8D">
        <w:trPr>
          <w:trHeight w:val="276"/>
        </w:trPr>
        <w:tc>
          <w:tcPr>
            <w:tcW w:w="28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1D15F7CB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</w:pPr>
            <w:proofErr w:type="spellStart"/>
            <w:r w:rsidRPr="00634A8D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Geffrye</w:t>
            </w:r>
            <w:proofErr w:type="spellEnd"/>
            <w:r w:rsidR="00362370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 xml:space="preserve"> Museum</w:t>
            </w:r>
          </w:p>
        </w:tc>
        <w:tc>
          <w:tcPr>
            <w:tcW w:w="112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CFEFE0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72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A324901" w14:textId="77777777" w:rsidR="00634A8D" w:rsidRPr="00634A8D" w:rsidRDefault="00634A8D" w:rsidP="00634A8D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27831B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DD7130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4BF1C3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2286AFF1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24186BD2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259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ED24C4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Yes</w:t>
            </w:r>
          </w:p>
        </w:tc>
      </w:tr>
      <w:tr w:rsidR="00634A8D" w:rsidRPr="00634A8D" w14:paraId="73C5F6F9" w14:textId="77777777" w:rsidTr="00634A8D">
        <w:trPr>
          <w:trHeight w:val="276"/>
        </w:trPr>
        <w:tc>
          <w:tcPr>
            <w:tcW w:w="28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35923CD3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Historic England</w:t>
            </w:r>
          </w:p>
        </w:tc>
        <w:tc>
          <w:tcPr>
            <w:tcW w:w="112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3447CA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72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EB2E1C1" w14:textId="77777777" w:rsidR="00634A8D" w:rsidRPr="00634A8D" w:rsidRDefault="00634A8D" w:rsidP="00634A8D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0F8B8CFF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77ACCAFB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3AF3EFCD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3B43659D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239DFF38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259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7F54D03F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</w:tr>
      <w:tr w:rsidR="00634A8D" w:rsidRPr="00634A8D" w14:paraId="4ED3883D" w14:textId="77777777" w:rsidTr="00634A8D">
        <w:trPr>
          <w:trHeight w:val="276"/>
        </w:trPr>
        <w:tc>
          <w:tcPr>
            <w:tcW w:w="28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0CA0927D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Horniman</w:t>
            </w:r>
            <w:r w:rsidR="00362370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 xml:space="preserve"> Museum</w:t>
            </w:r>
          </w:p>
        </w:tc>
        <w:tc>
          <w:tcPr>
            <w:tcW w:w="112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07208BC6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72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69ECD8D" w14:textId="77777777" w:rsidR="00634A8D" w:rsidRPr="00634A8D" w:rsidRDefault="00634A8D" w:rsidP="00634A8D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15404A8E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5E78E321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5EAE5602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61266F94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1A936D57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259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24D65DA7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</w:tr>
      <w:tr w:rsidR="00634A8D" w:rsidRPr="00634A8D" w14:paraId="34C828A3" w14:textId="77777777" w:rsidTr="00634A8D">
        <w:trPr>
          <w:trHeight w:val="276"/>
        </w:trPr>
        <w:tc>
          <w:tcPr>
            <w:tcW w:w="28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241E6B52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Horserace Betting Levy Board</w:t>
            </w:r>
          </w:p>
        </w:tc>
        <w:tc>
          <w:tcPr>
            <w:tcW w:w="112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07F67D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72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288011C" w14:textId="77777777" w:rsidR="00634A8D" w:rsidRPr="00634A8D" w:rsidRDefault="00634A8D" w:rsidP="00634A8D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469F77FF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6ECB4FE5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08C4F15E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066C494A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034460D2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259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71430FF5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</w:tr>
      <w:tr w:rsidR="00634A8D" w:rsidRPr="00634A8D" w14:paraId="734D24C2" w14:textId="77777777" w:rsidTr="00634A8D">
        <w:trPr>
          <w:trHeight w:val="276"/>
        </w:trPr>
        <w:tc>
          <w:tcPr>
            <w:tcW w:w="28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7DCBBEB7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Imperial War Museum</w:t>
            </w:r>
          </w:p>
        </w:tc>
        <w:tc>
          <w:tcPr>
            <w:tcW w:w="112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6079F4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72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C3348B3" w14:textId="77777777" w:rsidR="00634A8D" w:rsidRPr="00634A8D" w:rsidRDefault="00634A8D" w:rsidP="00634A8D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0678EAAD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67CF94D6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218DB31B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541CD2B9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70CCDAB8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259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7DEFCB09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</w:tr>
      <w:tr w:rsidR="00634A8D" w:rsidRPr="00634A8D" w14:paraId="008293AC" w14:textId="77777777" w:rsidTr="00634A8D">
        <w:trPr>
          <w:trHeight w:val="276"/>
        </w:trPr>
        <w:tc>
          <w:tcPr>
            <w:tcW w:w="28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7188167E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Information Commissioner's Office</w:t>
            </w:r>
          </w:p>
        </w:tc>
        <w:tc>
          <w:tcPr>
            <w:tcW w:w="112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D3CEE5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72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4B4E90E" w14:textId="77777777" w:rsidR="00634A8D" w:rsidRPr="00634A8D" w:rsidRDefault="00634A8D" w:rsidP="00634A8D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1B5D8AF7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6EA8E724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60B83FDF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17772827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514C2759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259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718E7099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</w:tr>
      <w:tr w:rsidR="00634A8D" w:rsidRPr="00634A8D" w14:paraId="43CC353F" w14:textId="77777777" w:rsidTr="00634A8D">
        <w:trPr>
          <w:trHeight w:val="276"/>
        </w:trPr>
        <w:tc>
          <w:tcPr>
            <w:tcW w:w="28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2C67EB27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National Citizens Service</w:t>
            </w:r>
          </w:p>
        </w:tc>
        <w:tc>
          <w:tcPr>
            <w:tcW w:w="112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29B4FD74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72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F6C18A8" w14:textId="77777777" w:rsidR="00634A8D" w:rsidRPr="00634A8D" w:rsidRDefault="00634A8D" w:rsidP="00634A8D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10FAA822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7B10D9EE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858326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2D051874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3787F734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259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23504B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Yes</w:t>
            </w:r>
          </w:p>
        </w:tc>
      </w:tr>
      <w:tr w:rsidR="00634A8D" w:rsidRPr="00634A8D" w14:paraId="4DAE11F4" w14:textId="77777777" w:rsidTr="00634A8D">
        <w:trPr>
          <w:trHeight w:val="276"/>
        </w:trPr>
        <w:tc>
          <w:tcPr>
            <w:tcW w:w="28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0C23903A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National Gallery</w:t>
            </w:r>
          </w:p>
        </w:tc>
        <w:tc>
          <w:tcPr>
            <w:tcW w:w="112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4B60A87B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72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62C655A" w14:textId="77777777" w:rsidR="00634A8D" w:rsidRPr="00634A8D" w:rsidRDefault="00634A8D" w:rsidP="00634A8D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00391267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2883B1B1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5F449696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6551E510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11CD7839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259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1289DB48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</w:tr>
      <w:tr w:rsidR="00634A8D" w:rsidRPr="00634A8D" w14:paraId="24C85D9D" w14:textId="77777777" w:rsidTr="00634A8D">
        <w:trPr>
          <w:trHeight w:val="276"/>
        </w:trPr>
        <w:tc>
          <w:tcPr>
            <w:tcW w:w="28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29F38B58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Natural History Museum</w:t>
            </w:r>
          </w:p>
        </w:tc>
        <w:tc>
          <w:tcPr>
            <w:tcW w:w="112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35704D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8</w:t>
            </w:r>
          </w:p>
        </w:tc>
        <w:tc>
          <w:tcPr>
            <w:tcW w:w="72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0224929" w14:textId="77777777" w:rsidR="00634A8D" w:rsidRPr="00634A8D" w:rsidRDefault="00634A8D" w:rsidP="00634A8D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5D883A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2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400D35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2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479912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3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C83A2F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4A6CCD1A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259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0548D8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Yes</w:t>
            </w:r>
          </w:p>
        </w:tc>
      </w:tr>
      <w:tr w:rsidR="00634A8D" w:rsidRPr="00634A8D" w14:paraId="5831D2A0" w14:textId="77777777" w:rsidTr="00634A8D">
        <w:trPr>
          <w:trHeight w:val="276"/>
        </w:trPr>
        <w:tc>
          <w:tcPr>
            <w:tcW w:w="28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35BC0D07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National Lottery Community Fund</w:t>
            </w:r>
          </w:p>
        </w:tc>
        <w:tc>
          <w:tcPr>
            <w:tcW w:w="112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4C99D7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72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7B68DD8" w14:textId="77777777" w:rsidR="00634A8D" w:rsidRPr="00634A8D" w:rsidRDefault="00634A8D" w:rsidP="00634A8D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6C6EE8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67E7B982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3FC49A8D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7469E365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1D45812B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259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79229E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Yes</w:t>
            </w:r>
          </w:p>
        </w:tc>
      </w:tr>
      <w:tr w:rsidR="00634A8D" w:rsidRPr="00634A8D" w14:paraId="5D00C7A8" w14:textId="77777777" w:rsidTr="00634A8D">
        <w:trPr>
          <w:trHeight w:val="408"/>
        </w:trPr>
        <w:tc>
          <w:tcPr>
            <w:tcW w:w="28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0A6A2C0E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National Lottery Heritage Fund / National Heritage Memorial Fund</w:t>
            </w:r>
          </w:p>
        </w:tc>
        <w:tc>
          <w:tcPr>
            <w:tcW w:w="112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28C617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8</w:t>
            </w:r>
          </w:p>
        </w:tc>
        <w:tc>
          <w:tcPr>
            <w:tcW w:w="72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5443242" w14:textId="77777777" w:rsidR="00634A8D" w:rsidRPr="00634A8D" w:rsidRDefault="00634A8D" w:rsidP="00634A8D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48AF8C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8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834FB9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963916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18C268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E6D937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259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27C6C2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Yes</w:t>
            </w:r>
          </w:p>
        </w:tc>
      </w:tr>
      <w:tr w:rsidR="00634A8D" w:rsidRPr="00634A8D" w14:paraId="2DCD69BB" w14:textId="77777777" w:rsidTr="00634A8D">
        <w:trPr>
          <w:trHeight w:val="276"/>
        </w:trPr>
        <w:tc>
          <w:tcPr>
            <w:tcW w:w="28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01F8674E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National Museums Liverpool</w:t>
            </w:r>
          </w:p>
        </w:tc>
        <w:tc>
          <w:tcPr>
            <w:tcW w:w="112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9FC4B3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72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949C4B2" w14:textId="77777777" w:rsidR="00634A8D" w:rsidRPr="00634A8D" w:rsidRDefault="00634A8D" w:rsidP="00634A8D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0BBDF2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82F297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A14020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261172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782C24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259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421FDF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</w:tr>
      <w:tr w:rsidR="00634A8D" w:rsidRPr="00634A8D" w14:paraId="24DBAD18" w14:textId="77777777" w:rsidTr="00634A8D">
        <w:trPr>
          <w:trHeight w:val="276"/>
        </w:trPr>
        <w:tc>
          <w:tcPr>
            <w:tcW w:w="28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3C5DFBDB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National Portrait Gallery</w:t>
            </w:r>
          </w:p>
        </w:tc>
        <w:tc>
          <w:tcPr>
            <w:tcW w:w="112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93E0FD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72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02B4158" w14:textId="77777777" w:rsidR="00634A8D" w:rsidRPr="00634A8D" w:rsidRDefault="00634A8D" w:rsidP="00634A8D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76BB7D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03812E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7F823A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B3AD9C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17F88A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259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A688D2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</w:tr>
      <w:tr w:rsidR="00634A8D" w:rsidRPr="00634A8D" w14:paraId="4A8D78F3" w14:textId="77777777" w:rsidTr="00634A8D">
        <w:trPr>
          <w:trHeight w:val="276"/>
        </w:trPr>
        <w:tc>
          <w:tcPr>
            <w:tcW w:w="28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1A8C2C2A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Ofcom</w:t>
            </w:r>
          </w:p>
        </w:tc>
        <w:tc>
          <w:tcPr>
            <w:tcW w:w="112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0E8714D0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4</w:t>
            </w:r>
          </w:p>
        </w:tc>
        <w:tc>
          <w:tcPr>
            <w:tcW w:w="72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F3622F6" w14:textId="77777777" w:rsidR="00634A8D" w:rsidRPr="00634A8D" w:rsidRDefault="00634A8D" w:rsidP="00634A8D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0AE82870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3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076407EA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23904A77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71858261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29E7CA8F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259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52AB96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Yes</w:t>
            </w:r>
          </w:p>
        </w:tc>
      </w:tr>
      <w:tr w:rsidR="00634A8D" w:rsidRPr="00634A8D" w14:paraId="6EA45B28" w14:textId="77777777" w:rsidTr="00634A8D">
        <w:trPr>
          <w:trHeight w:val="276"/>
        </w:trPr>
        <w:tc>
          <w:tcPr>
            <w:tcW w:w="28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3065EBDA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Phone</w:t>
            </w:r>
            <w:r w:rsidR="00362370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-</w:t>
            </w:r>
            <w:r w:rsidRPr="00634A8D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 xml:space="preserve">paid Service Authority </w:t>
            </w:r>
          </w:p>
        </w:tc>
        <w:tc>
          <w:tcPr>
            <w:tcW w:w="112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15E169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72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F756378" w14:textId="77777777" w:rsidR="00634A8D" w:rsidRPr="00634A8D" w:rsidRDefault="00634A8D" w:rsidP="00634A8D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75C2C4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BDC0AD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95A722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39879C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1457B8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259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7604D5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</w:tr>
      <w:tr w:rsidR="00634A8D" w:rsidRPr="00634A8D" w14:paraId="602E934A" w14:textId="77777777" w:rsidTr="00634A8D">
        <w:trPr>
          <w:trHeight w:val="276"/>
        </w:trPr>
        <w:tc>
          <w:tcPr>
            <w:tcW w:w="28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324A106F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Royal Armouries</w:t>
            </w:r>
          </w:p>
        </w:tc>
        <w:tc>
          <w:tcPr>
            <w:tcW w:w="112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5E653263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72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B4AE56A" w14:textId="77777777" w:rsidR="00634A8D" w:rsidRPr="00634A8D" w:rsidRDefault="00634A8D" w:rsidP="00634A8D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501177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BAC2BF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CDDBED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7AD1F7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D5B36A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259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50DCAC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</w:tr>
      <w:tr w:rsidR="00634A8D" w:rsidRPr="00634A8D" w14:paraId="78FC515E" w14:textId="77777777" w:rsidTr="00634A8D">
        <w:trPr>
          <w:trHeight w:val="276"/>
        </w:trPr>
        <w:tc>
          <w:tcPr>
            <w:tcW w:w="28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75D571CB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Royal Museums Greenwich</w:t>
            </w:r>
          </w:p>
        </w:tc>
        <w:tc>
          <w:tcPr>
            <w:tcW w:w="112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7B78E0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5</w:t>
            </w:r>
          </w:p>
        </w:tc>
        <w:tc>
          <w:tcPr>
            <w:tcW w:w="72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3D8F43A" w14:textId="77777777" w:rsidR="00634A8D" w:rsidRPr="00634A8D" w:rsidRDefault="00634A8D" w:rsidP="00634A8D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1E4084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5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9DF3ED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A39B1F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82CDCD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1E0DA2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259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FDE9BB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Yes</w:t>
            </w:r>
          </w:p>
        </w:tc>
      </w:tr>
      <w:tr w:rsidR="00634A8D" w:rsidRPr="00634A8D" w14:paraId="1C179F41" w14:textId="77777777" w:rsidTr="00634A8D">
        <w:trPr>
          <w:trHeight w:val="276"/>
        </w:trPr>
        <w:tc>
          <w:tcPr>
            <w:tcW w:w="28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02CA8A53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Science Museum Group</w:t>
            </w:r>
          </w:p>
        </w:tc>
        <w:tc>
          <w:tcPr>
            <w:tcW w:w="112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293957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72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B89985F" w14:textId="77777777" w:rsidR="00634A8D" w:rsidRPr="00634A8D" w:rsidRDefault="00634A8D" w:rsidP="00634A8D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48A75638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56A376C9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5810F20E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1D22F8A7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61A9D1EB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259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4AE70780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</w:tr>
      <w:tr w:rsidR="00634A8D" w:rsidRPr="00634A8D" w14:paraId="48B6967F" w14:textId="77777777" w:rsidTr="00634A8D">
        <w:trPr>
          <w:trHeight w:val="276"/>
        </w:trPr>
        <w:tc>
          <w:tcPr>
            <w:tcW w:w="28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51454DB7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Sir John Soane</w:t>
            </w:r>
            <w:r w:rsidR="00362370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’</w:t>
            </w:r>
            <w:r w:rsidRPr="00634A8D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s</w:t>
            </w:r>
            <w:r w:rsidR="00362370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 xml:space="preserve"> Museum</w:t>
            </w:r>
          </w:p>
        </w:tc>
        <w:tc>
          <w:tcPr>
            <w:tcW w:w="112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C33BCC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2</w:t>
            </w:r>
          </w:p>
        </w:tc>
        <w:tc>
          <w:tcPr>
            <w:tcW w:w="72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ED9E48A" w14:textId="77777777" w:rsidR="00634A8D" w:rsidRPr="00634A8D" w:rsidRDefault="00634A8D" w:rsidP="00634A8D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215D65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08CEAB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ED744C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938351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61218FFE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259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9DEDBF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Yes</w:t>
            </w:r>
          </w:p>
        </w:tc>
      </w:tr>
      <w:tr w:rsidR="00634A8D" w:rsidRPr="00634A8D" w14:paraId="77E4B4F2" w14:textId="77777777" w:rsidTr="00634A8D">
        <w:trPr>
          <w:trHeight w:val="276"/>
        </w:trPr>
        <w:tc>
          <w:tcPr>
            <w:tcW w:w="28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1FB8655F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lastRenderedPageBreak/>
              <w:t>Sport England</w:t>
            </w:r>
          </w:p>
        </w:tc>
        <w:tc>
          <w:tcPr>
            <w:tcW w:w="112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0015C22F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2</w:t>
            </w:r>
          </w:p>
        </w:tc>
        <w:tc>
          <w:tcPr>
            <w:tcW w:w="72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DC7424A" w14:textId="77777777" w:rsidR="00634A8D" w:rsidRPr="00634A8D" w:rsidRDefault="00634A8D" w:rsidP="00634A8D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4046FA15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2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F4E000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42612D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96DAE2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57DA48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259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5DCF41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Yes</w:t>
            </w:r>
          </w:p>
        </w:tc>
      </w:tr>
      <w:tr w:rsidR="00634A8D" w:rsidRPr="00634A8D" w14:paraId="58DF6161" w14:textId="77777777" w:rsidTr="00634A8D">
        <w:trPr>
          <w:trHeight w:val="276"/>
        </w:trPr>
        <w:tc>
          <w:tcPr>
            <w:tcW w:w="28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1BFE9AEE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Sports Ground</w:t>
            </w:r>
            <w:r w:rsidR="00362370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s</w:t>
            </w:r>
            <w:r w:rsidRPr="00634A8D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 xml:space="preserve"> Safety Authority</w:t>
            </w:r>
          </w:p>
        </w:tc>
        <w:tc>
          <w:tcPr>
            <w:tcW w:w="112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8A6F69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72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6E0C58C" w14:textId="77777777" w:rsidR="00634A8D" w:rsidRPr="00634A8D" w:rsidRDefault="00634A8D" w:rsidP="00634A8D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073A63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57E073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4A789C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01FAE6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0317B4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259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B13F8B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</w:tr>
      <w:tr w:rsidR="00634A8D" w:rsidRPr="00634A8D" w14:paraId="5C8FC3DC" w14:textId="77777777" w:rsidTr="00634A8D">
        <w:trPr>
          <w:trHeight w:val="276"/>
        </w:trPr>
        <w:tc>
          <w:tcPr>
            <w:tcW w:w="28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0CA7B4B0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Tate</w:t>
            </w:r>
          </w:p>
        </w:tc>
        <w:tc>
          <w:tcPr>
            <w:tcW w:w="112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CB6D60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6</w:t>
            </w:r>
          </w:p>
        </w:tc>
        <w:tc>
          <w:tcPr>
            <w:tcW w:w="72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F2FC082" w14:textId="77777777" w:rsidR="00634A8D" w:rsidRPr="00634A8D" w:rsidRDefault="00634A8D" w:rsidP="00634A8D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F923C0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3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DD657F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8BB6F1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2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F6147D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7CF08D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259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2535DB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Yes</w:t>
            </w:r>
          </w:p>
        </w:tc>
      </w:tr>
      <w:tr w:rsidR="00634A8D" w:rsidRPr="00634A8D" w14:paraId="601CFA59" w14:textId="77777777" w:rsidTr="00634A8D">
        <w:trPr>
          <w:trHeight w:val="276"/>
        </w:trPr>
        <w:tc>
          <w:tcPr>
            <w:tcW w:w="28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1259BCB2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UK Anti-Doping</w:t>
            </w:r>
          </w:p>
        </w:tc>
        <w:tc>
          <w:tcPr>
            <w:tcW w:w="112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17A8B01D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72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D790BE5" w14:textId="77777777" w:rsidR="00634A8D" w:rsidRPr="00634A8D" w:rsidRDefault="00634A8D" w:rsidP="00634A8D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CA3558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6D530D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17EAA6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919C60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28DFF3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259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243549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</w:tr>
      <w:tr w:rsidR="00634A8D" w:rsidRPr="00634A8D" w14:paraId="1A6D5B2E" w14:textId="77777777" w:rsidTr="00634A8D">
        <w:trPr>
          <w:trHeight w:val="276"/>
        </w:trPr>
        <w:tc>
          <w:tcPr>
            <w:tcW w:w="28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52BD1773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UK Sport</w:t>
            </w:r>
          </w:p>
        </w:tc>
        <w:tc>
          <w:tcPr>
            <w:tcW w:w="112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3B397EEE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72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7C7365F" w14:textId="77777777" w:rsidR="00634A8D" w:rsidRPr="00634A8D" w:rsidRDefault="00634A8D" w:rsidP="00634A8D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7DA00C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71B56B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49812B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ED2A69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80C52D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259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1930AF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Yes</w:t>
            </w:r>
          </w:p>
        </w:tc>
      </w:tr>
      <w:tr w:rsidR="00634A8D" w:rsidRPr="00634A8D" w14:paraId="4026F262" w14:textId="77777777" w:rsidTr="00634A8D">
        <w:trPr>
          <w:trHeight w:val="276"/>
        </w:trPr>
        <w:tc>
          <w:tcPr>
            <w:tcW w:w="28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704FB0A0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Victoria and Albert Museum</w:t>
            </w:r>
          </w:p>
        </w:tc>
        <w:tc>
          <w:tcPr>
            <w:tcW w:w="112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3C37DDD1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72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6455FC9" w14:textId="77777777" w:rsidR="00634A8D" w:rsidRPr="00634A8D" w:rsidRDefault="00634A8D" w:rsidP="00634A8D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787915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CA1D62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D5EABA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9ACF45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0E3A8B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259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E8D458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</w:tr>
      <w:tr w:rsidR="00634A8D" w:rsidRPr="00634A8D" w14:paraId="27A87466" w14:textId="77777777" w:rsidTr="00634A8D">
        <w:trPr>
          <w:trHeight w:val="276"/>
        </w:trPr>
        <w:tc>
          <w:tcPr>
            <w:tcW w:w="28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312D7F35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Wallace Collection</w:t>
            </w:r>
          </w:p>
        </w:tc>
        <w:tc>
          <w:tcPr>
            <w:tcW w:w="112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3975D36B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72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83C8E6D" w14:textId="77777777" w:rsidR="00634A8D" w:rsidRPr="00634A8D" w:rsidRDefault="00634A8D" w:rsidP="00634A8D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30F4A4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2619F5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BEB8CD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C4606C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B3E1CE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259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EA7C1E" w14:textId="77777777" w:rsidR="00634A8D" w:rsidRPr="00634A8D" w:rsidRDefault="00634A8D" w:rsidP="00634A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634A8D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</w:tr>
    </w:tbl>
    <w:p w14:paraId="04863D4F" w14:textId="77777777" w:rsidR="00361BCC" w:rsidRDefault="00361BCC"/>
    <w:sectPr w:rsidR="00361BCC" w:rsidSect="00634A8D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0NzcyMjQ0NjczNTBS0lEKTi0uzszPAykwrAUAQzhzJywAAAA="/>
  </w:docVars>
  <w:rsids>
    <w:rsidRoot w:val="00634A8D"/>
    <w:rsid w:val="00361BCC"/>
    <w:rsid w:val="00362370"/>
    <w:rsid w:val="00634A8D"/>
    <w:rsid w:val="00C822C7"/>
    <w:rsid w:val="00D777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3F55AC"/>
  <w15:chartTrackingRefBased/>
  <w15:docId w15:val="{3B21C73E-9D32-4D07-87DB-D6D092F80B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878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7</Words>
  <Characters>2153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binet Office</Company>
  <LinksUpToDate>false</LinksUpToDate>
  <CharactersWithSpaces>2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ard Abel</dc:creator>
  <cp:keywords/>
  <dc:description/>
  <cp:lastModifiedBy>Darryl Dennis</cp:lastModifiedBy>
  <cp:revision>2</cp:revision>
  <dcterms:created xsi:type="dcterms:W3CDTF">2021-01-15T09:40:00Z</dcterms:created>
  <dcterms:modified xsi:type="dcterms:W3CDTF">2021-01-15T09:40:00Z</dcterms:modified>
</cp:coreProperties>
</file>